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5FB2" w:rsidRPr="005B3242" w:rsidRDefault="00BF2ED6" w:rsidP="00060C7E">
      <w:pPr>
        <w:pStyle w:val="000"/>
      </w:pPr>
      <w:r w:rsidRPr="00BF2ED6">
        <w:rPr>
          <w:rFonts w:hint="eastAsia"/>
        </w:rPr>
        <w:t>講演申込時</w:t>
      </w:r>
      <w:r>
        <w:rPr>
          <w:rFonts w:hint="eastAsia"/>
        </w:rPr>
        <w:t>と同じタイトルに</w:t>
      </w:r>
      <w:r w:rsidRPr="00BF2ED6">
        <w:rPr>
          <w:rFonts w:hint="eastAsia"/>
        </w:rPr>
        <w:t>してください</w:t>
      </w:r>
      <w:r w:rsidR="00DE1459" w:rsidRPr="005B3242">
        <w:rPr>
          <w:rFonts w:hint="eastAsia"/>
        </w:rPr>
        <w:t>（</w:t>
      </w:r>
      <w:r w:rsidR="00DE1459" w:rsidRPr="005B3242">
        <w:rPr>
          <w:rFonts w:hint="eastAsia"/>
        </w:rPr>
        <w:t>14</w:t>
      </w:r>
      <w:r w:rsidR="00DE1459" w:rsidRPr="005B3242">
        <w:rPr>
          <w:rFonts w:hint="eastAsia"/>
        </w:rPr>
        <w:t>ポイント）</w:t>
      </w:r>
    </w:p>
    <w:p w:rsidR="00DE1459" w:rsidRPr="00060C7E" w:rsidRDefault="00102B17" w:rsidP="00B6285C">
      <w:pPr>
        <w:pStyle w:val="010"/>
      </w:pPr>
      <w:r w:rsidRPr="00060C7E">
        <w:rPr>
          <w:rFonts w:hint="eastAsia"/>
        </w:rPr>
        <w:t>◎</w:t>
      </w:r>
      <w:r w:rsidR="00DE1459" w:rsidRPr="00060C7E">
        <w:rPr>
          <w:rFonts w:hint="eastAsia"/>
        </w:rPr>
        <w:t>新潟　一郎，新潟　次郎（新潟大学）　長岡　花子（長岡技術科学大学）（</w:t>
      </w:r>
      <w:r w:rsidR="00DE1459" w:rsidRPr="00060C7E">
        <w:rPr>
          <w:rFonts w:hint="eastAsia"/>
        </w:rPr>
        <w:t>11</w:t>
      </w:r>
      <w:r w:rsidR="00DE1459" w:rsidRPr="00060C7E">
        <w:rPr>
          <w:rFonts w:hint="eastAsia"/>
        </w:rPr>
        <w:t>ポイント）</w:t>
      </w:r>
    </w:p>
    <w:p w:rsidR="00E313EA" w:rsidRDefault="00E313EA" w:rsidP="00102B17"/>
    <w:p w:rsidR="00DE1459" w:rsidRPr="005B3242" w:rsidRDefault="00DE1459" w:rsidP="00D1437C">
      <w:pPr>
        <w:pStyle w:val="010"/>
        <w:sectPr w:rsidR="00DE1459" w:rsidRPr="005B3242" w:rsidSect="00AD0965">
          <w:type w:val="continuous"/>
          <w:pgSz w:w="11906" w:h="16838" w:code="9"/>
          <w:pgMar w:top="1418" w:right="1134" w:bottom="1134" w:left="1134" w:header="851" w:footer="992" w:gutter="0"/>
          <w:cols w:space="425"/>
          <w:docGrid w:type="lines" w:linePitch="383"/>
        </w:sectPr>
      </w:pPr>
    </w:p>
    <w:p w:rsidR="00BB76F1" w:rsidRPr="00A43D3F" w:rsidRDefault="00102B17" w:rsidP="00A43D3F">
      <w:pPr>
        <w:pStyle w:val="0200"/>
      </w:pPr>
      <w:r w:rsidRPr="00A43D3F">
        <w:rPr>
          <w:rFonts w:hint="eastAsia"/>
        </w:rPr>
        <w:t>1.</w:t>
      </w:r>
      <w:r w:rsidR="00BB76F1" w:rsidRPr="00A43D3F">
        <w:rPr>
          <w:rFonts w:hint="eastAsia"/>
        </w:rPr>
        <w:t>はじめに</w:t>
      </w:r>
      <w:r w:rsidRPr="00A43D3F">
        <w:rPr>
          <w:rFonts w:hint="eastAsia"/>
        </w:rPr>
        <w:t>（</w:t>
      </w:r>
      <w:r w:rsidRPr="00A43D3F">
        <w:rPr>
          <w:rFonts w:hint="eastAsia"/>
        </w:rPr>
        <w:t>9</w:t>
      </w:r>
      <w:r w:rsidRPr="00A43D3F">
        <w:rPr>
          <w:rFonts w:hint="eastAsia"/>
        </w:rPr>
        <w:t>ポイント）</w:t>
      </w:r>
    </w:p>
    <w:p w:rsidR="00432AD3" w:rsidRDefault="002E4D0A" w:rsidP="006451A6">
      <w:pPr>
        <w:pStyle w:val="030"/>
        <w:ind w:firstLine="180"/>
      </w:pPr>
      <w:r w:rsidRPr="00A43D3F">
        <w:rPr>
          <w:rFonts w:hint="eastAsia"/>
        </w:rPr>
        <w:t>予稿原稿は</w:t>
      </w:r>
      <w:r w:rsidRPr="00A43D3F">
        <w:rPr>
          <w:rFonts w:hint="eastAsia"/>
        </w:rPr>
        <w:t>A4</w:t>
      </w:r>
      <w:r w:rsidRPr="00A43D3F">
        <w:rPr>
          <w:rFonts w:hint="eastAsia"/>
        </w:rPr>
        <w:t>判用紙</w:t>
      </w:r>
      <w:r w:rsidRPr="00A43D3F">
        <w:rPr>
          <w:rFonts w:hint="eastAsia"/>
        </w:rPr>
        <w:t>1</w:t>
      </w:r>
      <w:r w:rsidRPr="00A43D3F">
        <w:rPr>
          <w:rFonts w:hint="eastAsia"/>
        </w:rPr>
        <w:t>頁で作成してください。原稿の余白は上辺</w:t>
      </w:r>
      <w:r w:rsidRPr="00A43D3F">
        <w:rPr>
          <w:rFonts w:hint="eastAsia"/>
        </w:rPr>
        <w:t>25mm</w:t>
      </w:r>
      <w:r w:rsidRPr="00A43D3F">
        <w:rPr>
          <w:rFonts w:hint="eastAsia"/>
        </w:rPr>
        <w:t>，他の３辺は幅</w:t>
      </w:r>
      <w:r w:rsidRPr="00A43D3F">
        <w:rPr>
          <w:rFonts w:hint="eastAsia"/>
        </w:rPr>
        <w:t>20mm</w:t>
      </w:r>
      <w:r w:rsidRPr="00A43D3F">
        <w:rPr>
          <w:rFonts w:hint="eastAsia"/>
        </w:rPr>
        <w:t>の余白を設けてください。表題，著者名，所属機関名を記入し，本文は２段組で作成してください。</w:t>
      </w:r>
      <w:r w:rsidR="00850496" w:rsidRPr="00A43D3F">
        <w:rPr>
          <w:rFonts w:hint="eastAsia"/>
        </w:rPr>
        <w:t>登壇者が優秀発表賞審査対象者（</w:t>
      </w:r>
      <w:r w:rsidR="00850496" w:rsidRPr="00A43D3F">
        <w:rPr>
          <w:rFonts w:hint="eastAsia"/>
        </w:rPr>
        <w:t>35</w:t>
      </w:r>
      <w:r w:rsidR="00850496" w:rsidRPr="00A43D3F">
        <w:rPr>
          <w:rFonts w:hint="eastAsia"/>
        </w:rPr>
        <w:t>歳以下）の場合は◎印，これ以外の場合は○</w:t>
      </w:r>
      <w:r w:rsidR="00F74A6E" w:rsidRPr="00A43D3F">
        <w:rPr>
          <w:rFonts w:hint="eastAsia"/>
        </w:rPr>
        <w:t>を</w:t>
      </w:r>
      <w:r w:rsidR="00430959">
        <w:rPr>
          <w:rFonts w:hint="eastAsia"/>
        </w:rPr>
        <w:t>登壇者</w:t>
      </w:r>
      <w:r w:rsidR="00430959" w:rsidRPr="00A43D3F">
        <w:rPr>
          <w:rFonts w:hint="eastAsia"/>
        </w:rPr>
        <w:t>氏名の直前に</w:t>
      </w:r>
      <w:r w:rsidR="00F74A6E" w:rsidRPr="00A43D3F">
        <w:rPr>
          <w:rFonts w:hint="eastAsia"/>
        </w:rPr>
        <w:t>記載してください。</w:t>
      </w:r>
    </w:p>
    <w:p w:rsidR="00432AD3" w:rsidRDefault="00F74A6E" w:rsidP="006451A6">
      <w:pPr>
        <w:pStyle w:val="030"/>
        <w:ind w:firstLine="180"/>
      </w:pPr>
      <w:r w:rsidRPr="00A43D3F">
        <w:rPr>
          <w:rFonts w:hint="eastAsia"/>
        </w:rPr>
        <w:t>IEEE</w:t>
      </w:r>
      <w:r w:rsidRPr="00A43D3F">
        <w:rPr>
          <w:rFonts w:hint="eastAsia"/>
        </w:rPr>
        <w:t>ポスターセッションの原稿は，必ず英語で作成してください。</w:t>
      </w:r>
    </w:p>
    <w:p w:rsidR="002E4D0A" w:rsidRPr="00A43D3F" w:rsidRDefault="00F74A6E" w:rsidP="006451A6">
      <w:pPr>
        <w:pStyle w:val="030"/>
        <w:ind w:firstLine="180"/>
      </w:pPr>
      <w:r w:rsidRPr="00A43D3F">
        <w:rPr>
          <w:rFonts w:hint="eastAsia"/>
        </w:rPr>
        <w:t>原稿は，必ずフォントを埋め込んだ</w:t>
      </w:r>
      <w:r w:rsidRPr="00A43D3F">
        <w:rPr>
          <w:rFonts w:hint="eastAsia"/>
        </w:rPr>
        <w:t>PDF</w:t>
      </w:r>
      <w:r w:rsidRPr="00A43D3F">
        <w:rPr>
          <w:rFonts w:hint="eastAsia"/>
        </w:rPr>
        <w:t>ファイルで</w:t>
      </w:r>
      <w:r w:rsidR="00825DD0" w:rsidRPr="00A43D3F">
        <w:rPr>
          <w:rFonts w:hint="eastAsia"/>
        </w:rPr>
        <w:t>提出</w:t>
      </w:r>
      <w:r w:rsidRPr="00A43D3F">
        <w:rPr>
          <w:rFonts w:hint="eastAsia"/>
        </w:rPr>
        <w:t>してください。</w:t>
      </w:r>
    </w:p>
    <w:p w:rsidR="00F74A6E" w:rsidRPr="00A43D3F" w:rsidRDefault="00F74A6E" w:rsidP="00A43D3F">
      <w:pPr>
        <w:pStyle w:val="030"/>
        <w:ind w:firstLine="180"/>
      </w:pPr>
    </w:p>
    <w:p w:rsidR="00F74A6E" w:rsidRPr="00A43D3F" w:rsidRDefault="00F74A6E" w:rsidP="00A43D3F">
      <w:pPr>
        <w:pStyle w:val="0200"/>
      </w:pPr>
      <w:r w:rsidRPr="00A43D3F">
        <w:rPr>
          <w:rFonts w:hint="eastAsia"/>
        </w:rPr>
        <w:t>2.</w:t>
      </w:r>
      <w:r w:rsidRPr="00A43D3F">
        <w:rPr>
          <w:rFonts w:hint="eastAsia"/>
        </w:rPr>
        <w:t>フォントに関して</w:t>
      </w:r>
    </w:p>
    <w:p w:rsidR="001F6A8C" w:rsidRPr="00A43D3F" w:rsidRDefault="00F74A6E" w:rsidP="00811F76">
      <w:pPr>
        <w:pStyle w:val="030"/>
        <w:ind w:firstLine="180"/>
      </w:pPr>
      <w:r w:rsidRPr="00A43D3F">
        <w:rPr>
          <w:rFonts w:hint="eastAsia"/>
        </w:rPr>
        <w:t>文字の大きさは</w:t>
      </w:r>
      <w:r w:rsidR="002E4D0A" w:rsidRPr="00A43D3F">
        <w:rPr>
          <w:rFonts w:hint="eastAsia"/>
        </w:rPr>
        <w:t>表題</w:t>
      </w:r>
      <w:r w:rsidR="0058440C">
        <w:rPr>
          <w:rFonts w:hint="eastAsia"/>
        </w:rPr>
        <w:t>が</w:t>
      </w:r>
      <w:r w:rsidRPr="00A43D3F">
        <w:rPr>
          <w:rFonts w:hint="eastAsia"/>
        </w:rPr>
        <w:t>14</w:t>
      </w:r>
      <w:r w:rsidR="002E4D0A" w:rsidRPr="00A43D3F">
        <w:rPr>
          <w:rFonts w:hint="eastAsia"/>
        </w:rPr>
        <w:t>ポイント，</w:t>
      </w:r>
      <w:r w:rsidRPr="00A43D3F">
        <w:rPr>
          <w:rFonts w:hint="eastAsia"/>
        </w:rPr>
        <w:t>著者名・所属機関名が</w:t>
      </w:r>
      <w:r w:rsidRPr="00A43D3F">
        <w:rPr>
          <w:rFonts w:hint="eastAsia"/>
        </w:rPr>
        <w:t>11</w:t>
      </w:r>
      <w:r w:rsidRPr="00A43D3F">
        <w:rPr>
          <w:rFonts w:hint="eastAsia"/>
        </w:rPr>
        <w:t>ポイント，</w:t>
      </w:r>
      <w:r w:rsidR="00937A98" w:rsidRPr="00A43D3F">
        <w:rPr>
          <w:rFonts w:hint="eastAsia"/>
        </w:rPr>
        <w:t>表内</w:t>
      </w:r>
      <w:r w:rsidR="006451A6">
        <w:rPr>
          <w:rFonts w:hint="eastAsia"/>
        </w:rPr>
        <w:t>文字</w:t>
      </w:r>
      <w:r w:rsidR="00AB63E0" w:rsidRPr="00A43D3F">
        <w:rPr>
          <w:rFonts w:hint="eastAsia"/>
        </w:rPr>
        <w:t>が</w:t>
      </w:r>
      <w:r w:rsidR="00AB63E0" w:rsidRPr="00A43D3F">
        <w:rPr>
          <w:rFonts w:hint="eastAsia"/>
        </w:rPr>
        <w:t>7</w:t>
      </w:r>
      <w:r w:rsidR="00AB63E0" w:rsidRPr="00A43D3F">
        <w:rPr>
          <w:rFonts w:hint="eastAsia"/>
        </w:rPr>
        <w:t>ポイント，</w:t>
      </w:r>
      <w:r w:rsidRPr="00A43D3F">
        <w:rPr>
          <w:rFonts w:hint="eastAsia"/>
        </w:rPr>
        <w:t>そ</w:t>
      </w:r>
      <w:bookmarkStart w:id="0" w:name="_GoBack"/>
      <w:bookmarkEnd w:id="0"/>
      <w:r w:rsidRPr="00A43D3F">
        <w:rPr>
          <w:rFonts w:hint="eastAsia"/>
        </w:rPr>
        <w:t>れ以外は</w:t>
      </w:r>
      <w:r w:rsidRPr="00A43D3F">
        <w:rPr>
          <w:rFonts w:hint="eastAsia"/>
        </w:rPr>
        <w:t>9</w:t>
      </w:r>
      <w:r w:rsidRPr="00A43D3F">
        <w:rPr>
          <w:rFonts w:hint="eastAsia"/>
        </w:rPr>
        <w:t>ポイントです．フォントは，</w:t>
      </w:r>
      <w:r w:rsidRPr="00A43D3F">
        <w:t>MS</w:t>
      </w:r>
      <w:r w:rsidRPr="00A43D3F">
        <w:rPr>
          <w:rFonts w:hint="eastAsia"/>
        </w:rPr>
        <w:t>系のフォントをお使いください。表題，章，節等は</w:t>
      </w:r>
      <w:r w:rsidRPr="00A43D3F">
        <w:t>MS P</w:t>
      </w:r>
      <w:r w:rsidR="00825DD0" w:rsidRPr="00A43D3F">
        <w:rPr>
          <w:rFonts w:hint="eastAsia"/>
        </w:rPr>
        <w:t>ゴシック</w:t>
      </w:r>
      <w:r w:rsidRPr="00A43D3F">
        <w:rPr>
          <w:rFonts w:hint="eastAsia"/>
        </w:rPr>
        <w:t>，本文は</w:t>
      </w:r>
      <w:r w:rsidRPr="00A43D3F">
        <w:t>MS P</w:t>
      </w:r>
      <w:r w:rsidRPr="00A43D3F">
        <w:rPr>
          <w:rFonts w:hint="eastAsia"/>
        </w:rPr>
        <w:t>明朝を推奨します。このフォントをお持ちでない方は</w:t>
      </w:r>
      <w:r w:rsidRPr="00A43D3F">
        <w:t>MS</w:t>
      </w:r>
      <w:r w:rsidR="00825DD0" w:rsidRPr="00A43D3F">
        <w:rPr>
          <w:rFonts w:hint="eastAsia"/>
        </w:rPr>
        <w:t>ゴシ</w:t>
      </w:r>
      <w:r w:rsidRPr="00A43D3F">
        <w:rPr>
          <w:rFonts w:hint="eastAsia"/>
        </w:rPr>
        <w:t>ック，</w:t>
      </w:r>
      <w:r w:rsidRPr="00A43D3F">
        <w:t>MS</w:t>
      </w:r>
      <w:r w:rsidRPr="00A43D3F">
        <w:rPr>
          <w:rFonts w:hint="eastAsia"/>
        </w:rPr>
        <w:t>明朝でも結構です。</w:t>
      </w:r>
    </w:p>
    <w:p w:rsidR="001F6A8C" w:rsidRPr="00811F76" w:rsidRDefault="001F6A8C" w:rsidP="00A43D3F">
      <w:pPr>
        <w:pStyle w:val="030"/>
        <w:ind w:firstLine="180"/>
      </w:pPr>
    </w:p>
    <w:p w:rsidR="001F6A8C" w:rsidRPr="00432AD3" w:rsidRDefault="00811F76" w:rsidP="00A43D3F">
      <w:pPr>
        <w:pStyle w:val="0200"/>
      </w:pPr>
      <w:r>
        <w:rPr>
          <w:rFonts w:hint="eastAsia"/>
        </w:rPr>
        <w:t>3</w:t>
      </w:r>
      <w:r w:rsidR="00430959">
        <w:rPr>
          <w:rFonts w:hint="eastAsia"/>
        </w:rPr>
        <w:t>.</w:t>
      </w:r>
      <w:r w:rsidR="001F6A8C" w:rsidRPr="00432AD3">
        <w:rPr>
          <w:rFonts w:hint="eastAsia"/>
        </w:rPr>
        <w:t>電子ファイル</w:t>
      </w:r>
      <w:r w:rsidR="00BA2370" w:rsidRPr="00432AD3">
        <w:rPr>
          <w:rFonts w:hint="eastAsia"/>
        </w:rPr>
        <w:t>の</w:t>
      </w:r>
      <w:r w:rsidR="001F6A8C" w:rsidRPr="00432AD3">
        <w:rPr>
          <w:rFonts w:hint="eastAsia"/>
        </w:rPr>
        <w:t>入稿</w:t>
      </w:r>
    </w:p>
    <w:p w:rsidR="001F6A8C" w:rsidRPr="00432AD3" w:rsidRDefault="001F6A8C" w:rsidP="00A43D3F">
      <w:pPr>
        <w:pStyle w:val="030"/>
        <w:ind w:firstLine="180"/>
      </w:pPr>
      <w:r w:rsidRPr="00432AD3">
        <w:rPr>
          <w:rFonts w:hint="eastAsia"/>
        </w:rPr>
        <w:t>講演概要原稿は電子ファイルでの入稿となります。紙での郵送</w:t>
      </w:r>
      <w:r w:rsidR="003E1B4D" w:rsidRPr="00432AD3">
        <w:rPr>
          <w:rFonts w:hint="eastAsia"/>
        </w:rPr>
        <w:t>，電子メールでの投稿</w:t>
      </w:r>
      <w:r w:rsidRPr="00432AD3">
        <w:rPr>
          <w:rFonts w:hint="eastAsia"/>
        </w:rPr>
        <w:t>は受け付けません。</w:t>
      </w:r>
    </w:p>
    <w:p w:rsidR="00850496" w:rsidRPr="00432AD3" w:rsidRDefault="00850496" w:rsidP="00A43D3F">
      <w:pPr>
        <w:pStyle w:val="030"/>
        <w:ind w:firstLine="180"/>
      </w:pPr>
    </w:p>
    <w:p w:rsidR="001F6A8C" w:rsidRPr="00432AD3" w:rsidRDefault="00811F76" w:rsidP="00A43D3F">
      <w:pPr>
        <w:pStyle w:val="0200"/>
      </w:pPr>
      <w:r w:rsidRPr="00432AD3">
        <w:rPr>
          <w:rFonts w:hint="eastAsia"/>
        </w:rPr>
        <w:t>4</w:t>
      </w:r>
      <w:r w:rsidR="00430959" w:rsidRPr="00432AD3">
        <w:rPr>
          <w:rFonts w:hint="eastAsia"/>
        </w:rPr>
        <w:t>.</w:t>
      </w:r>
      <w:r w:rsidR="00697A29" w:rsidRPr="00432AD3">
        <w:rPr>
          <w:rFonts w:hint="eastAsia"/>
        </w:rPr>
        <w:t>講演申込・</w:t>
      </w:r>
      <w:r w:rsidR="001F6A8C" w:rsidRPr="00432AD3">
        <w:rPr>
          <w:rFonts w:hint="eastAsia"/>
        </w:rPr>
        <w:t>原稿</w:t>
      </w:r>
      <w:r w:rsidR="00697A29" w:rsidRPr="00432AD3">
        <w:rPr>
          <w:rFonts w:hint="eastAsia"/>
        </w:rPr>
        <w:t>提出</w:t>
      </w:r>
      <w:r w:rsidR="001F6A8C" w:rsidRPr="00432AD3">
        <w:rPr>
          <w:rFonts w:hint="eastAsia"/>
        </w:rPr>
        <w:t>締切</w:t>
      </w:r>
    </w:p>
    <w:p w:rsidR="001F6A8C" w:rsidRPr="00432AD3" w:rsidRDefault="008036DA" w:rsidP="00A43D3F">
      <w:pPr>
        <w:pStyle w:val="030"/>
        <w:ind w:firstLine="180"/>
      </w:pPr>
      <w:r>
        <w:rPr>
          <w:rFonts w:hint="eastAsia"/>
        </w:rPr>
        <w:t>令和</w:t>
      </w:r>
      <w:r w:rsidR="00FD4461">
        <w:rPr>
          <w:rFonts w:hint="eastAsia"/>
        </w:rPr>
        <w:t>6</w:t>
      </w:r>
      <w:r>
        <w:rPr>
          <w:rFonts w:hint="eastAsia"/>
        </w:rPr>
        <w:t>年</w:t>
      </w:r>
      <w:r w:rsidR="00FD4461">
        <w:rPr>
          <w:rFonts w:hint="eastAsia"/>
        </w:rPr>
        <w:t>1</w:t>
      </w:r>
      <w:r w:rsidR="00FD4461">
        <w:t>0</w:t>
      </w:r>
      <w:r w:rsidR="001F6A8C" w:rsidRPr="00432AD3">
        <w:rPr>
          <w:rFonts w:hint="eastAsia"/>
        </w:rPr>
        <w:t>月</w:t>
      </w:r>
      <w:r w:rsidR="00FD4461">
        <w:rPr>
          <w:rFonts w:hint="eastAsia"/>
        </w:rPr>
        <w:t>1</w:t>
      </w:r>
      <w:r w:rsidR="00FD4461">
        <w:t>1</w:t>
      </w:r>
      <w:r w:rsidR="00850496" w:rsidRPr="00432AD3">
        <w:rPr>
          <w:rFonts w:hint="eastAsia"/>
        </w:rPr>
        <w:t>日（</w:t>
      </w:r>
      <w:r w:rsidR="00FD4461">
        <w:rPr>
          <w:rFonts w:hint="eastAsia"/>
        </w:rPr>
        <w:t>金</w:t>
      </w:r>
      <w:r w:rsidR="001F6A8C" w:rsidRPr="00432AD3">
        <w:rPr>
          <w:rFonts w:hint="eastAsia"/>
        </w:rPr>
        <w:t>）</w:t>
      </w:r>
      <w:r w:rsidR="00697A29" w:rsidRPr="00432AD3">
        <w:rPr>
          <w:rFonts w:hint="eastAsia"/>
        </w:rPr>
        <w:t>24</w:t>
      </w:r>
      <w:r w:rsidR="00697A29" w:rsidRPr="00432AD3">
        <w:rPr>
          <w:rFonts w:hint="eastAsia"/>
        </w:rPr>
        <w:t>時</w:t>
      </w:r>
      <w:r w:rsidR="001F6A8C" w:rsidRPr="00432AD3">
        <w:rPr>
          <w:rFonts w:hint="eastAsia"/>
        </w:rPr>
        <w:t>までに必ず入稿してください。なお，</w:t>
      </w:r>
      <w:r w:rsidR="003E1B4D" w:rsidRPr="00432AD3">
        <w:rPr>
          <w:rFonts w:hint="eastAsia"/>
        </w:rPr>
        <w:t>締め切りを過ぎてからの投稿は認めません</w:t>
      </w:r>
      <w:r w:rsidR="00B15738">
        <w:rPr>
          <w:rFonts w:hint="eastAsia"/>
        </w:rPr>
        <w:t>。慎重に原稿をチェックし余裕</w:t>
      </w:r>
      <w:r w:rsidR="001F6A8C" w:rsidRPr="00432AD3">
        <w:rPr>
          <w:rFonts w:hint="eastAsia"/>
        </w:rPr>
        <w:t>をもって提出してください。</w:t>
      </w:r>
    </w:p>
    <w:p w:rsidR="001F6A8C" w:rsidRPr="00432AD3" w:rsidRDefault="001F6A8C" w:rsidP="00A43D3F">
      <w:pPr>
        <w:pStyle w:val="030"/>
        <w:ind w:firstLine="180"/>
      </w:pPr>
    </w:p>
    <w:p w:rsidR="001F6A8C" w:rsidRPr="00432AD3" w:rsidRDefault="00811F76" w:rsidP="00A43D3F">
      <w:pPr>
        <w:pStyle w:val="0200"/>
      </w:pPr>
      <w:r w:rsidRPr="00432AD3">
        <w:rPr>
          <w:rFonts w:hint="eastAsia"/>
        </w:rPr>
        <w:t>5</w:t>
      </w:r>
      <w:r w:rsidR="00430959" w:rsidRPr="00432AD3">
        <w:t>.</w:t>
      </w:r>
      <w:r w:rsidR="001F6A8C" w:rsidRPr="00432AD3">
        <w:rPr>
          <w:rFonts w:hint="eastAsia"/>
        </w:rPr>
        <w:t>原稿の提出</w:t>
      </w:r>
    </w:p>
    <w:p w:rsidR="00060C7E" w:rsidRPr="00B15738" w:rsidRDefault="006421BF" w:rsidP="00B15738">
      <w:pPr>
        <w:pStyle w:val="030"/>
        <w:ind w:firstLine="180"/>
      </w:pPr>
      <w:r>
        <w:rPr>
          <w:rFonts w:hint="eastAsia"/>
        </w:rPr>
        <w:t>講演申し込み後に，同サイトより投稿画面が表示されます。画面の表示にしたがって投稿してください。</w:t>
      </w:r>
    </w:p>
    <w:p w:rsidR="00AB63E0" w:rsidRPr="006421BF" w:rsidRDefault="00AB63E0" w:rsidP="00A43D3F">
      <w:pPr>
        <w:pStyle w:val="030"/>
        <w:ind w:firstLine="180"/>
      </w:pPr>
    </w:p>
    <w:p w:rsidR="00AB63E0" w:rsidRPr="00432AD3" w:rsidRDefault="00811F76" w:rsidP="00811F76">
      <w:pPr>
        <w:pStyle w:val="0200"/>
      </w:pPr>
      <w:r w:rsidRPr="00432AD3">
        <w:rPr>
          <w:rFonts w:hint="eastAsia"/>
        </w:rPr>
        <w:t>6</w:t>
      </w:r>
      <w:r w:rsidR="00430959" w:rsidRPr="00432AD3">
        <w:rPr>
          <w:rFonts w:hint="eastAsia"/>
        </w:rPr>
        <w:t>.</w:t>
      </w:r>
      <w:r w:rsidR="00FB4213" w:rsidRPr="00432AD3">
        <w:rPr>
          <w:rFonts w:hint="eastAsia"/>
        </w:rPr>
        <w:t>記載</w:t>
      </w:r>
      <w:r w:rsidR="00AB63E0" w:rsidRPr="00432AD3">
        <w:rPr>
          <w:rFonts w:hint="eastAsia"/>
        </w:rPr>
        <w:t>例</w:t>
      </w:r>
    </w:p>
    <w:p w:rsidR="006451A6" w:rsidRPr="00432AD3" w:rsidRDefault="005C7642" w:rsidP="00811F76">
      <w:pPr>
        <w:pStyle w:val="040"/>
        <w:framePr w:wrap="around" w:hAnchor="page" w:x="6475" w:y="12347"/>
      </w:pPr>
      <w:r w:rsidRPr="00432AD3">
        <w:rPr>
          <w:noProof/>
        </w:rPr>
        <w:drawing>
          <wp:inline distT="0" distB="0" distL="0" distR="0">
            <wp:extent cx="2552700" cy="17145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51A6" w:rsidRPr="00432AD3" w:rsidRDefault="006451A6" w:rsidP="00811F76">
      <w:pPr>
        <w:pStyle w:val="040"/>
        <w:framePr w:wrap="around" w:hAnchor="page" w:x="6475" w:y="12347"/>
        <w:rPr>
          <w:rFonts w:eastAsia="ＭＳ Ｐ明朝"/>
        </w:rPr>
      </w:pPr>
      <w:r w:rsidRPr="00432AD3">
        <w:rPr>
          <w:rStyle w:val="042"/>
          <w:rFonts w:hint="eastAsia"/>
        </w:rPr>
        <w:t>図</w:t>
      </w:r>
      <w:r w:rsidRPr="00432AD3">
        <w:rPr>
          <w:rStyle w:val="042"/>
          <w:rFonts w:hint="eastAsia"/>
        </w:rPr>
        <w:t>1</w:t>
      </w:r>
      <w:r w:rsidRPr="00432AD3">
        <w:rPr>
          <w:rStyle w:val="042"/>
          <w:rFonts w:hint="eastAsia"/>
        </w:rPr>
        <w:t xml:space="preserve">　図のタイトル</w:t>
      </w:r>
    </w:p>
    <w:p w:rsidR="00AB63E0" w:rsidRPr="00432AD3" w:rsidRDefault="00AB63E0" w:rsidP="00A43D3F">
      <w:pPr>
        <w:pStyle w:val="030"/>
        <w:ind w:firstLine="180"/>
      </w:pPr>
      <w:r w:rsidRPr="00432AD3">
        <w:rPr>
          <w:rFonts w:hint="eastAsia"/>
        </w:rPr>
        <w:t>本文</w:t>
      </w:r>
      <w:r w:rsidR="007B5372" w:rsidRPr="00432AD3">
        <w:rPr>
          <w:rFonts w:hint="eastAsia"/>
        </w:rPr>
        <w:t>（</w:t>
      </w:r>
      <w:r w:rsidR="007B5372" w:rsidRPr="00432AD3">
        <w:rPr>
          <w:rFonts w:hint="eastAsia"/>
        </w:rPr>
        <w:t>9</w:t>
      </w:r>
      <w:r w:rsidR="007B5372" w:rsidRPr="00432AD3">
        <w:rPr>
          <w:rFonts w:hint="eastAsia"/>
        </w:rPr>
        <w:t>ポイント）</w:t>
      </w:r>
      <w:r w:rsidRPr="00432AD3">
        <w:rPr>
          <w:rFonts w:hint="eastAsia"/>
        </w:rPr>
        <w:t>□□□□□□□□□□□□□□□□□□□□□□□□□□</w:t>
      </w:r>
      <w:r w:rsidR="001B735A" w:rsidRPr="00432AD3">
        <w:rPr>
          <w:rFonts w:hint="eastAsia"/>
        </w:rPr>
        <w:t>□□□□</w:t>
      </w:r>
      <w:r w:rsidR="00811F76" w:rsidRPr="00432AD3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1B735A" w:rsidRPr="00432AD3">
        <w:rPr>
          <w:rFonts w:hint="eastAsia"/>
        </w:rPr>
        <w:t>□□□□□□□□□□□□□□□□□□□□□□□□□□□□□□□□□□□□□</w:t>
      </w:r>
      <w:r w:rsidRPr="00432AD3">
        <w:rPr>
          <w:rFonts w:hint="eastAsia"/>
        </w:rPr>
        <w:t>□</w:t>
      </w:r>
      <w:r w:rsidR="007930D3" w:rsidRPr="00432AD3">
        <w:rPr>
          <w:rFonts w:hint="eastAsia"/>
        </w:rPr>
        <w:t>。</w:t>
      </w:r>
    </w:p>
    <w:p w:rsidR="007930D3" w:rsidRPr="00432AD3" w:rsidRDefault="00AB63E0" w:rsidP="00A43D3F">
      <w:pPr>
        <w:pStyle w:val="030"/>
        <w:ind w:firstLine="180"/>
      </w:pPr>
      <w:r w:rsidRPr="00432AD3">
        <w:rPr>
          <w:rFonts w:hint="eastAsia"/>
        </w:rPr>
        <w:t>本文□□□□□□□□□□□□□□□□□□□□□□□□□□□□□□□□□□□□□□</w:t>
      </w:r>
      <w:r w:rsidR="00430959" w:rsidRPr="00432AD3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Pr="00432AD3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。</w:t>
      </w:r>
    </w:p>
    <w:p w:rsidR="007930D3" w:rsidRPr="00432AD3" w:rsidRDefault="005C7642" w:rsidP="00A43D3F">
      <w:pPr>
        <w:pStyle w:val="032"/>
      </w:pPr>
      <w:r w:rsidRPr="00432AD3">
        <w:rPr>
          <w:noProof/>
        </w:rPr>
        <w:drawing>
          <wp:inline distT="0" distB="0" distL="0" distR="0">
            <wp:extent cx="504825" cy="142875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30D3" w:rsidRPr="00432AD3">
        <w:rPr>
          <w:rFonts w:hint="eastAsia"/>
        </w:rPr>
        <w:tab/>
        <w:t>(</w:t>
      </w:r>
      <w:r w:rsidR="007930D3" w:rsidRPr="00432AD3">
        <w:rPr>
          <w:rFonts w:hint="eastAsia"/>
        </w:rPr>
        <w:t>１</w:t>
      </w:r>
      <w:r w:rsidR="007930D3" w:rsidRPr="00432AD3">
        <w:rPr>
          <w:rFonts w:hint="eastAsia"/>
        </w:rPr>
        <w:t>)</w:t>
      </w:r>
    </w:p>
    <w:p w:rsidR="00AB63E0" w:rsidRPr="00432AD3" w:rsidRDefault="007930D3" w:rsidP="00A43D3F">
      <w:pPr>
        <w:pStyle w:val="031"/>
      </w:pPr>
      <w:r w:rsidRPr="00432AD3">
        <w:rPr>
          <w:rFonts w:hint="eastAsia"/>
        </w:rPr>
        <w:t>□□本文（字下無）□□□□□□□□□□□□□□□□□□□□□□□□□。</w:t>
      </w:r>
    </w:p>
    <w:p w:rsidR="007930D3" w:rsidRPr="00432AD3" w:rsidRDefault="007930D3" w:rsidP="00A43D3F">
      <w:pPr>
        <w:pStyle w:val="030"/>
        <w:ind w:firstLine="180"/>
      </w:pPr>
      <w:r w:rsidRPr="00432AD3">
        <w:rPr>
          <w:rFonts w:hint="eastAsia"/>
        </w:rPr>
        <w:t>本文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。</w:t>
      </w:r>
    </w:p>
    <w:p w:rsidR="00631B66" w:rsidRPr="00432AD3" w:rsidRDefault="00631B66" w:rsidP="00631B66">
      <w:pPr>
        <w:pStyle w:val="030"/>
        <w:ind w:firstLine="180"/>
      </w:pPr>
      <w:r w:rsidRPr="00432AD3">
        <w:rPr>
          <w:rFonts w:hint="eastAsia"/>
        </w:rPr>
        <w:t>本文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。</w:t>
      </w:r>
    </w:p>
    <w:p w:rsidR="00631B66" w:rsidRPr="00432AD3" w:rsidRDefault="00631B66" w:rsidP="00FB4213">
      <w:pPr>
        <w:pStyle w:val="030"/>
        <w:ind w:firstLine="180"/>
      </w:pPr>
      <w:r w:rsidRPr="00432AD3">
        <w:rPr>
          <w:rFonts w:hint="eastAsia"/>
        </w:rPr>
        <w:t>本文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。</w:t>
      </w:r>
    </w:p>
    <w:p w:rsidR="00F74A6E" w:rsidRPr="00432AD3" w:rsidRDefault="00AB63E0" w:rsidP="00A43D3F">
      <w:pPr>
        <w:pStyle w:val="030"/>
        <w:ind w:firstLine="180"/>
      </w:pPr>
      <w:r w:rsidRPr="00432AD3">
        <w:rPr>
          <w:rFonts w:hint="eastAsia"/>
        </w:rPr>
        <w:t>本文□□□□□□□□□□□□□□□□□□□□□□□□□□□□□□□□□□□□□□□□□□□□□□□□□□□□□□□□□□□□□□□□□□□</w:t>
      </w:r>
      <w:r w:rsidR="00432AD3" w:rsidRPr="00432AD3">
        <w:rPr>
          <w:rFonts w:hint="eastAsia"/>
        </w:rPr>
        <w:t>□□□□</w:t>
      </w:r>
      <w:r w:rsidRPr="00432AD3">
        <w:rPr>
          <w:rFonts w:hint="eastAsia"/>
        </w:rPr>
        <w:t>。</w:t>
      </w:r>
    </w:p>
    <w:p w:rsidR="00AB63E0" w:rsidRPr="00432AD3" w:rsidRDefault="00AB63E0" w:rsidP="00A43D3F">
      <w:pPr>
        <w:pStyle w:val="030"/>
        <w:ind w:firstLine="180"/>
      </w:pPr>
    </w:p>
    <w:p w:rsidR="00667D95" w:rsidRPr="00432AD3" w:rsidRDefault="00667D95" w:rsidP="00811F76">
      <w:pPr>
        <w:pStyle w:val="0200"/>
      </w:pPr>
      <w:r w:rsidRPr="00432AD3">
        <w:rPr>
          <w:rFonts w:hint="eastAsia"/>
        </w:rPr>
        <w:t>参考文献</w:t>
      </w:r>
      <w:r w:rsidR="007B5372" w:rsidRPr="00432AD3">
        <w:rPr>
          <w:rFonts w:hint="eastAsia"/>
        </w:rPr>
        <w:t>（</w:t>
      </w:r>
      <w:r w:rsidR="007B5372" w:rsidRPr="00432AD3">
        <w:rPr>
          <w:rFonts w:hint="eastAsia"/>
        </w:rPr>
        <w:t>9</w:t>
      </w:r>
      <w:r w:rsidR="007B5372" w:rsidRPr="00432AD3">
        <w:rPr>
          <w:rFonts w:hint="eastAsia"/>
        </w:rPr>
        <w:t>ポイント）</w:t>
      </w:r>
    </w:p>
    <w:p w:rsidR="00793480" w:rsidRPr="00432AD3" w:rsidRDefault="00F8004E" w:rsidP="00631B66">
      <w:pPr>
        <w:pStyle w:val="050"/>
        <w:ind w:left="180" w:hanging="180"/>
      </w:pPr>
      <w:r w:rsidRPr="00432AD3">
        <w:rPr>
          <w:rFonts w:hint="eastAsia"/>
        </w:rPr>
        <w:t xml:space="preserve">1. </w:t>
      </w:r>
      <w:r w:rsidR="006F418A" w:rsidRPr="00432AD3">
        <w:rPr>
          <w:rFonts w:hint="eastAsia"/>
        </w:rPr>
        <w:t>Name :</w:t>
      </w:r>
      <w:r w:rsidR="00793480" w:rsidRPr="00432AD3">
        <w:rPr>
          <w:rFonts w:hint="eastAsia"/>
        </w:rPr>
        <w:t xml:space="preserve"> </w:t>
      </w:r>
      <w:r w:rsidR="00793480" w:rsidRPr="00432AD3">
        <w:rPr>
          <w:rFonts w:hint="eastAsia"/>
        </w:rPr>
        <w:t>雑誌名</w:t>
      </w:r>
      <w:r w:rsidR="00793480" w:rsidRPr="00432AD3">
        <w:rPr>
          <w:rFonts w:hint="eastAsia"/>
        </w:rPr>
        <w:t>, Vol.</w:t>
      </w:r>
      <w:r w:rsidR="00793480" w:rsidRPr="00432AD3">
        <w:rPr>
          <w:rFonts w:hint="eastAsia"/>
        </w:rPr>
        <w:t>巻数</w:t>
      </w:r>
      <w:r w:rsidR="00793480" w:rsidRPr="00432AD3">
        <w:rPr>
          <w:rFonts w:hint="eastAsia"/>
        </w:rPr>
        <w:t>, No.</w:t>
      </w:r>
      <w:r w:rsidR="00793480" w:rsidRPr="00432AD3">
        <w:rPr>
          <w:rFonts w:hint="eastAsia"/>
        </w:rPr>
        <w:t>号数</w:t>
      </w:r>
      <w:r w:rsidR="00793480" w:rsidRPr="00432AD3">
        <w:rPr>
          <w:rFonts w:hint="eastAsia"/>
        </w:rPr>
        <w:t xml:space="preserve"> p.000 (</w:t>
      </w:r>
      <w:r w:rsidR="00793480" w:rsidRPr="00432AD3">
        <w:rPr>
          <w:rFonts w:hint="eastAsia"/>
        </w:rPr>
        <w:t>発行年</w:t>
      </w:r>
      <w:r w:rsidR="00793480" w:rsidRPr="00432AD3">
        <w:rPr>
          <w:rFonts w:hint="eastAsia"/>
        </w:rPr>
        <w:t>)</w:t>
      </w:r>
      <w:r w:rsidR="007B5372" w:rsidRPr="00432AD3">
        <w:rPr>
          <w:rFonts w:hint="eastAsia"/>
        </w:rPr>
        <w:t>（</w:t>
      </w:r>
      <w:r w:rsidR="007B5372" w:rsidRPr="00432AD3">
        <w:rPr>
          <w:rFonts w:hint="eastAsia"/>
        </w:rPr>
        <w:t>9</w:t>
      </w:r>
      <w:r w:rsidR="007B5372" w:rsidRPr="00432AD3">
        <w:rPr>
          <w:rFonts w:hint="eastAsia"/>
        </w:rPr>
        <w:t>ポイント）</w:t>
      </w:r>
    </w:p>
    <w:p w:rsidR="00793480" w:rsidRPr="00432AD3" w:rsidRDefault="00F8004E" w:rsidP="00631B66">
      <w:pPr>
        <w:pStyle w:val="050"/>
        <w:ind w:left="180" w:hanging="180"/>
      </w:pPr>
      <w:r w:rsidRPr="00432AD3">
        <w:rPr>
          <w:rFonts w:hint="eastAsia"/>
        </w:rPr>
        <w:t xml:space="preserve">2. </w:t>
      </w:r>
      <w:r w:rsidR="00793480" w:rsidRPr="00432AD3">
        <w:rPr>
          <w:rFonts w:hint="eastAsia"/>
        </w:rPr>
        <w:t xml:space="preserve">Name and Name : </w:t>
      </w:r>
      <w:r w:rsidR="00793480" w:rsidRPr="00432AD3">
        <w:rPr>
          <w:rFonts w:hint="eastAsia"/>
        </w:rPr>
        <w:t>雑誌名</w:t>
      </w:r>
      <w:r w:rsidR="00793480" w:rsidRPr="00432AD3">
        <w:rPr>
          <w:rFonts w:hint="eastAsia"/>
        </w:rPr>
        <w:t>, Vol.</w:t>
      </w:r>
      <w:r w:rsidR="00793480" w:rsidRPr="00432AD3">
        <w:rPr>
          <w:rFonts w:hint="eastAsia"/>
        </w:rPr>
        <w:t>巻数</w:t>
      </w:r>
      <w:r w:rsidR="00793480" w:rsidRPr="00432AD3">
        <w:rPr>
          <w:rFonts w:hint="eastAsia"/>
        </w:rPr>
        <w:t>, No.</w:t>
      </w:r>
      <w:r w:rsidR="00793480" w:rsidRPr="00432AD3">
        <w:rPr>
          <w:rFonts w:hint="eastAsia"/>
        </w:rPr>
        <w:t>号数</w:t>
      </w:r>
      <w:r w:rsidR="00793480" w:rsidRPr="00432AD3">
        <w:rPr>
          <w:rFonts w:hint="eastAsia"/>
        </w:rPr>
        <w:t xml:space="preserve"> pp.000-000 (</w:t>
      </w:r>
      <w:r w:rsidR="00793480" w:rsidRPr="00432AD3">
        <w:rPr>
          <w:rFonts w:hint="eastAsia"/>
        </w:rPr>
        <w:t>発行年</w:t>
      </w:r>
      <w:r w:rsidR="00793480" w:rsidRPr="00432AD3">
        <w:rPr>
          <w:rFonts w:hint="eastAsia"/>
        </w:rPr>
        <w:t>)</w:t>
      </w:r>
    </w:p>
    <w:p w:rsidR="00D1437C" w:rsidRPr="00432AD3" w:rsidRDefault="00F8004E" w:rsidP="00631B66">
      <w:pPr>
        <w:pStyle w:val="050"/>
        <w:ind w:left="180" w:hanging="180"/>
      </w:pPr>
      <w:r w:rsidRPr="00432AD3">
        <w:rPr>
          <w:rFonts w:hint="eastAsia"/>
        </w:rPr>
        <w:t xml:space="preserve">3. </w:t>
      </w:r>
      <w:r w:rsidR="006F418A" w:rsidRPr="00432AD3">
        <w:rPr>
          <w:rFonts w:hint="eastAsia"/>
        </w:rPr>
        <w:t>Name, Name, and Name :</w:t>
      </w:r>
      <w:r w:rsidR="00793480" w:rsidRPr="00432AD3">
        <w:rPr>
          <w:rFonts w:hint="eastAsia"/>
        </w:rPr>
        <w:t xml:space="preserve"> </w:t>
      </w:r>
      <w:r w:rsidR="00793480" w:rsidRPr="00432AD3">
        <w:rPr>
          <w:rFonts w:hint="eastAsia"/>
        </w:rPr>
        <w:t>雑誌名</w:t>
      </w:r>
      <w:r w:rsidR="00793480" w:rsidRPr="00432AD3">
        <w:rPr>
          <w:rFonts w:hint="eastAsia"/>
        </w:rPr>
        <w:t>, Vol.</w:t>
      </w:r>
      <w:r w:rsidR="00793480" w:rsidRPr="00432AD3">
        <w:rPr>
          <w:rFonts w:hint="eastAsia"/>
        </w:rPr>
        <w:t>巻数</w:t>
      </w:r>
      <w:r w:rsidR="00793480" w:rsidRPr="00432AD3">
        <w:rPr>
          <w:rFonts w:hint="eastAsia"/>
        </w:rPr>
        <w:t>, No.</w:t>
      </w:r>
      <w:r w:rsidR="00793480" w:rsidRPr="00432AD3">
        <w:rPr>
          <w:rFonts w:hint="eastAsia"/>
        </w:rPr>
        <w:t>号数</w:t>
      </w:r>
      <w:r w:rsidR="00793480" w:rsidRPr="00432AD3">
        <w:rPr>
          <w:rFonts w:hint="eastAsia"/>
        </w:rPr>
        <w:t xml:space="preserve"> pp.000-000 (</w:t>
      </w:r>
      <w:r w:rsidR="00793480" w:rsidRPr="00432AD3">
        <w:rPr>
          <w:rFonts w:hint="eastAsia"/>
        </w:rPr>
        <w:t>発行年</w:t>
      </w:r>
      <w:r w:rsidR="00793480" w:rsidRPr="00432AD3">
        <w:rPr>
          <w:rFonts w:hint="eastAsia"/>
        </w:rPr>
        <w:t>)</w:t>
      </w:r>
    </w:p>
    <w:p w:rsidR="00793480" w:rsidRPr="00432AD3" w:rsidRDefault="00F8004E" w:rsidP="00631B66">
      <w:pPr>
        <w:pStyle w:val="050"/>
        <w:ind w:left="180" w:hanging="180"/>
      </w:pPr>
      <w:r w:rsidRPr="00432AD3">
        <w:rPr>
          <w:rFonts w:hint="eastAsia"/>
        </w:rPr>
        <w:t xml:space="preserve">4. </w:t>
      </w:r>
      <w:r w:rsidR="00793480" w:rsidRPr="00432AD3">
        <w:rPr>
          <w:rFonts w:hint="eastAsia"/>
        </w:rPr>
        <w:t>著書名：雑誌名，</w:t>
      </w:r>
      <w:r w:rsidR="00793480" w:rsidRPr="00432AD3">
        <w:rPr>
          <w:rFonts w:hint="eastAsia"/>
        </w:rPr>
        <w:t>Vol.</w:t>
      </w:r>
      <w:r w:rsidR="00793480" w:rsidRPr="00432AD3">
        <w:rPr>
          <w:rFonts w:hint="eastAsia"/>
        </w:rPr>
        <w:t>巻数，</w:t>
      </w:r>
      <w:r w:rsidR="00793480" w:rsidRPr="00432AD3">
        <w:rPr>
          <w:rFonts w:hint="eastAsia"/>
        </w:rPr>
        <w:t>No.</w:t>
      </w:r>
      <w:r w:rsidR="00793480" w:rsidRPr="00432AD3">
        <w:rPr>
          <w:rFonts w:hint="eastAsia"/>
        </w:rPr>
        <w:t>号数</w:t>
      </w:r>
      <w:r w:rsidR="00793480" w:rsidRPr="00432AD3">
        <w:rPr>
          <w:rFonts w:hint="eastAsia"/>
        </w:rPr>
        <w:t xml:space="preserve"> pp.</w:t>
      </w:r>
      <w:r w:rsidR="00793480" w:rsidRPr="00432AD3">
        <w:rPr>
          <w:rFonts w:hint="eastAsia"/>
        </w:rPr>
        <w:t>ページ数</w:t>
      </w:r>
      <w:r w:rsidR="00793480" w:rsidRPr="00432AD3">
        <w:rPr>
          <w:rFonts w:hint="eastAsia"/>
        </w:rPr>
        <w:t xml:space="preserve"> (</w:t>
      </w:r>
      <w:r w:rsidR="00793480" w:rsidRPr="00432AD3">
        <w:rPr>
          <w:rFonts w:hint="eastAsia"/>
        </w:rPr>
        <w:t>発行年</w:t>
      </w:r>
      <w:r w:rsidR="00793480" w:rsidRPr="00432AD3">
        <w:rPr>
          <w:rFonts w:hint="eastAsia"/>
        </w:rPr>
        <w:t>)</w:t>
      </w:r>
    </w:p>
    <w:p w:rsidR="00F74A6E" w:rsidRPr="00A43D3F" w:rsidRDefault="005C7642" w:rsidP="00A43D3F">
      <w:pPr>
        <w:pStyle w:val="030"/>
        <w:ind w:firstLine="180"/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1" layoutInCell="0" allowOverlap="0">
                <wp:simplePos x="0" y="0"/>
                <wp:positionH relativeFrom="page">
                  <wp:posOffset>752475</wp:posOffset>
                </wp:positionH>
                <wp:positionV relativeFrom="page">
                  <wp:posOffset>9008110</wp:posOffset>
                </wp:positionV>
                <wp:extent cx="3023870" cy="946150"/>
                <wp:effectExtent l="0" t="0" r="0" b="0"/>
                <wp:wrapTight wrapText="bothSides">
                  <wp:wrapPolygon edited="0">
                    <wp:start x="-68" y="0"/>
                    <wp:lineTo x="-68" y="21470"/>
                    <wp:lineTo x="21600" y="21470"/>
                    <wp:lineTo x="21600" y="0"/>
                    <wp:lineTo x="-68" y="0"/>
                  </wp:wrapPolygon>
                </wp:wrapTight>
                <wp:docPr id="3" name="Text Box 1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3870" cy="946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  <w:rFonts w:ascii="Times New Roman" w:hAnsi="Times New Roman"/>
                                <w:sz w:val="18"/>
                              </w:rPr>
                            </w:pPr>
                          </w:p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2"/>
                              </w:rPr>
                            </w:pPr>
                            <w:r w:rsidRPr="006451A6">
                              <w:rPr>
                                <w:rStyle w:val="041"/>
                                <w:rFonts w:ascii="Times New Roman" w:hAnsi="Times New Roman" w:hint="eastAsia"/>
                                <w:sz w:val="18"/>
                              </w:rPr>
                              <w:t>表</w:t>
                            </w:r>
                            <w:r w:rsidRPr="006451A6">
                              <w:rPr>
                                <w:rStyle w:val="041"/>
                                <w:rFonts w:ascii="Times New Roman" w:hAnsi="Times New Roman" w:hint="eastAsia"/>
                                <w:sz w:val="18"/>
                              </w:rPr>
                              <w:t>1</w:t>
                            </w:r>
                            <w:r w:rsidR="006451A6" w:rsidRPr="006451A6">
                              <w:rPr>
                                <w:rStyle w:val="042"/>
                                <w:rFonts w:eastAsia="ＭＳ 明朝" w:hint="eastAsia"/>
                              </w:rPr>
                              <w:t xml:space="preserve">　</w:t>
                            </w:r>
                            <w:r w:rsidRPr="006451A6">
                              <w:rPr>
                                <w:rStyle w:val="041"/>
                                <w:rFonts w:ascii="Times New Roman" w:hAnsi="Times New Roman" w:hint="eastAsia"/>
                                <w:sz w:val="18"/>
                              </w:rPr>
                              <w:t>表タイトル</w:t>
                            </w:r>
                          </w:p>
                          <w:tbl>
                            <w:tblPr>
                              <w:tblW w:w="0" w:type="auto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CellMar>
                                <w:left w:w="99" w:type="dxa"/>
                                <w:right w:w="99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851"/>
                              <w:gridCol w:w="1017"/>
                              <w:gridCol w:w="679"/>
                              <w:gridCol w:w="848"/>
                              <w:gridCol w:w="848"/>
                            </w:tblGrid>
                            <w:tr w:rsidR="00793480" w:rsidRPr="006451A6" w:rsidTr="007930D3">
                              <w:trPr>
                                <w:trHeight w:val="267"/>
                                <w:jc w:val="center"/>
                              </w:trPr>
                              <w:tc>
                                <w:tcPr>
                                  <w:tcW w:w="851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  <w:r w:rsidRPr="006451A6">
                                    <w:rPr>
                                      <w:rStyle w:val="041"/>
                                      <w:rFonts w:hint="eastAsia"/>
                                    </w:rPr>
                                    <w:t>表内文字</w:t>
                                  </w:r>
                                </w:p>
                              </w:tc>
                              <w:tc>
                                <w:tcPr>
                                  <w:tcW w:w="1017" w:type="dxa"/>
                                  <w:vAlign w:val="center"/>
                                </w:tcPr>
                                <w:p w:rsidR="00793480" w:rsidRPr="006451A6" w:rsidRDefault="007930D3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  <w:r w:rsidRPr="006451A6">
                                    <w:rPr>
                                      <w:rStyle w:val="041"/>
                                      <w:rFonts w:hint="eastAsia"/>
                                    </w:rPr>
                                    <w:t>7</w:t>
                                  </w:r>
                                  <w:r w:rsidRPr="006451A6">
                                    <w:rPr>
                                      <w:rStyle w:val="041"/>
                                      <w:rFonts w:hint="eastAsia"/>
                                    </w:rPr>
                                    <w:t>ポイント</w:t>
                                  </w:r>
                                </w:p>
                              </w:tc>
                              <w:tc>
                                <w:tcPr>
                                  <w:tcW w:w="679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48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48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</w:tr>
                            <w:tr w:rsidR="00793480" w:rsidRPr="006451A6" w:rsidTr="007930D3">
                              <w:trPr>
                                <w:trHeight w:val="267"/>
                                <w:jc w:val="center"/>
                              </w:trPr>
                              <w:tc>
                                <w:tcPr>
                                  <w:tcW w:w="851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  <w:r w:rsidRPr="006451A6">
                                    <w:rPr>
                                      <w:rStyle w:val="041"/>
                                      <w:rFonts w:hint="eastAsia"/>
                                    </w:rPr>
                                    <w:t>Text</w:t>
                                  </w:r>
                                </w:p>
                              </w:tc>
                              <w:tc>
                                <w:tcPr>
                                  <w:tcW w:w="1017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79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48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48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</w:tr>
                            <w:tr w:rsidR="00793480" w:rsidRPr="006451A6" w:rsidTr="007930D3">
                              <w:trPr>
                                <w:trHeight w:val="267"/>
                                <w:jc w:val="center"/>
                              </w:trPr>
                              <w:tc>
                                <w:tcPr>
                                  <w:tcW w:w="851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17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79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48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48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793480" w:rsidRDefault="00793480" w:rsidP="006451A6">
                            <w:pPr>
                              <w:pStyle w:val="04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96" o:spid="_x0000_s1026" type="#_x0000_t202" style="position:absolute;left:0;text-align:left;margin-left:59.25pt;margin-top:709.3pt;width:238.1pt;height:74.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" o:allowincell="f" o:allowoverlap="f" filled="f" stroked="f">
                <v:textbox inset="0,0,0,0">
                  <w:txbxContent>
                    <w:p w:rsidR="00793480" w:rsidRPr="006451A6" w:rsidRDefault="00793480" w:rsidP="006451A6">
                      <w:pPr>
                        <w:pStyle w:val="040"/>
                        <w:rPr>
                          <w:rStyle w:val="041"/>
                          <w:rFonts w:ascii="Times New Roman" w:hAnsi="Times New Roman"/>
                          <w:sz w:val="18"/>
                        </w:rPr>
                      </w:pPr>
                    </w:p>
                    <w:p w:rsidR="00793480" w:rsidRPr="006451A6" w:rsidRDefault="00793480" w:rsidP="006451A6">
                      <w:pPr>
                        <w:pStyle w:val="040"/>
                        <w:rPr>
                          <w:rStyle w:val="042"/>
                        </w:rPr>
                      </w:pPr>
                      <w:r w:rsidRPr="006451A6">
                        <w:rPr>
                          <w:rStyle w:val="041"/>
                          <w:rFonts w:ascii="Times New Roman" w:hAnsi="Times New Roman" w:hint="eastAsia"/>
                          <w:sz w:val="18"/>
                        </w:rPr>
                        <w:t>表</w:t>
                      </w:r>
                      <w:r w:rsidRPr="006451A6">
                        <w:rPr>
                          <w:rStyle w:val="041"/>
                          <w:rFonts w:ascii="Times New Roman" w:hAnsi="Times New Roman" w:hint="eastAsia"/>
                          <w:sz w:val="18"/>
                        </w:rPr>
                        <w:t>1</w:t>
                      </w:r>
                      <w:r w:rsidR="006451A6" w:rsidRPr="006451A6">
                        <w:rPr>
                          <w:rStyle w:val="042"/>
                          <w:rFonts w:eastAsia="ＭＳ 明朝" w:hint="eastAsia"/>
                        </w:rPr>
                        <w:t xml:space="preserve">　</w:t>
                      </w:r>
                      <w:r w:rsidRPr="006451A6">
                        <w:rPr>
                          <w:rStyle w:val="041"/>
                          <w:rFonts w:ascii="Times New Roman" w:hAnsi="Times New Roman" w:hint="eastAsia"/>
                          <w:sz w:val="18"/>
                        </w:rPr>
                        <w:t>表タイトル</w:t>
                      </w:r>
                    </w:p>
                    <w:tbl>
                      <w:tblPr>
                        <w:tblW w:w="0" w:type="auto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CellMar>
                          <w:left w:w="99" w:type="dxa"/>
                          <w:right w:w="99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851"/>
                        <w:gridCol w:w="1017"/>
                        <w:gridCol w:w="679"/>
                        <w:gridCol w:w="848"/>
                        <w:gridCol w:w="848"/>
                      </w:tblGrid>
                      <w:tr w:rsidR="00793480" w:rsidRPr="006451A6" w:rsidTr="007930D3">
                        <w:trPr>
                          <w:trHeight w:val="267"/>
                          <w:jc w:val="center"/>
                        </w:trPr>
                        <w:tc>
                          <w:tcPr>
                            <w:tcW w:w="851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  <w:r w:rsidRPr="006451A6">
                              <w:rPr>
                                <w:rStyle w:val="041"/>
                                <w:rFonts w:hint="eastAsia"/>
                              </w:rPr>
                              <w:t>表内文字</w:t>
                            </w:r>
                          </w:p>
                        </w:tc>
                        <w:tc>
                          <w:tcPr>
                            <w:tcW w:w="1017" w:type="dxa"/>
                            <w:vAlign w:val="center"/>
                          </w:tcPr>
                          <w:p w:rsidR="00793480" w:rsidRPr="006451A6" w:rsidRDefault="007930D3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  <w:r w:rsidRPr="006451A6">
                              <w:rPr>
                                <w:rStyle w:val="041"/>
                                <w:rFonts w:hint="eastAsia"/>
                              </w:rPr>
                              <w:t>7</w:t>
                            </w:r>
                            <w:r w:rsidRPr="006451A6">
                              <w:rPr>
                                <w:rStyle w:val="041"/>
                                <w:rFonts w:hint="eastAsia"/>
                              </w:rPr>
                              <w:t>ポイント</w:t>
                            </w:r>
                          </w:p>
                        </w:tc>
                        <w:tc>
                          <w:tcPr>
                            <w:tcW w:w="679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848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848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</w:tr>
                      <w:tr w:rsidR="00793480" w:rsidRPr="006451A6" w:rsidTr="007930D3">
                        <w:trPr>
                          <w:trHeight w:val="267"/>
                          <w:jc w:val="center"/>
                        </w:trPr>
                        <w:tc>
                          <w:tcPr>
                            <w:tcW w:w="851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  <w:r w:rsidRPr="006451A6">
                              <w:rPr>
                                <w:rStyle w:val="041"/>
                                <w:rFonts w:hint="eastAsia"/>
                              </w:rPr>
                              <w:t>Text</w:t>
                            </w:r>
                          </w:p>
                        </w:tc>
                        <w:tc>
                          <w:tcPr>
                            <w:tcW w:w="1017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679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848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848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</w:tr>
                      <w:tr w:rsidR="00793480" w:rsidRPr="006451A6" w:rsidTr="007930D3">
                        <w:trPr>
                          <w:trHeight w:val="267"/>
                          <w:jc w:val="center"/>
                        </w:trPr>
                        <w:tc>
                          <w:tcPr>
                            <w:tcW w:w="851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1017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679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848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848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</w:tr>
                    </w:tbl>
                    <w:p w:rsidR="00793480" w:rsidRDefault="00793480" w:rsidP="006451A6">
                      <w:pPr>
                        <w:pStyle w:val="040"/>
                      </w:pPr>
                    </w:p>
                  </w:txbxContent>
                </v:textbox>
                <w10:wrap type="tight" anchorx="page" anchory="page"/>
                <w10:anchorlock/>
              </v:shape>
            </w:pict>
          </mc:Fallback>
        </mc:AlternateContent>
      </w:r>
    </w:p>
    <w:sectPr w:rsidR="00F74A6E" w:rsidRPr="00A43D3F" w:rsidSect="001F6A8C">
      <w:type w:val="continuous"/>
      <w:pgSz w:w="11906" w:h="16838" w:code="9"/>
      <w:pgMar w:top="1418" w:right="1134" w:bottom="1134" w:left="1134" w:header="851" w:footer="992" w:gutter="0"/>
      <w:cols w:num="2" w:space="425"/>
      <w:docGrid w:type="lines" w:linePitch="38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6183" w:rsidRDefault="001D6183" w:rsidP="00A94AA0">
      <w:r>
        <w:separator/>
      </w:r>
    </w:p>
  </w:endnote>
  <w:endnote w:type="continuationSeparator" w:id="0">
    <w:p w:rsidR="001D6183" w:rsidRDefault="001D6183" w:rsidP="00A94A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6183" w:rsidRDefault="001D6183" w:rsidP="00A94AA0">
      <w:r>
        <w:separator/>
      </w:r>
    </w:p>
  </w:footnote>
  <w:footnote w:type="continuationSeparator" w:id="0">
    <w:p w:rsidR="001D6183" w:rsidRDefault="001D6183" w:rsidP="00A94A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3EC2F2F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FD4BFB"/>
    <w:multiLevelType w:val="hybridMultilevel"/>
    <w:tmpl w:val="8F8C9330"/>
    <w:lvl w:ilvl="0" w:tplc="05025EBC">
      <w:start w:val="2"/>
      <w:numFmt w:val="bullet"/>
      <w:lvlText w:val="◎"/>
      <w:lvlJc w:val="left"/>
      <w:pPr>
        <w:tabs>
          <w:tab w:val="num" w:pos="840"/>
        </w:tabs>
        <w:ind w:left="84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</w:abstractNum>
  <w:abstractNum w:abstractNumId="2" w15:restartNumberingAfterBreak="0">
    <w:nsid w:val="126A131D"/>
    <w:multiLevelType w:val="multilevel"/>
    <w:tmpl w:val="8F8C9330"/>
    <w:lvl w:ilvl="0">
      <w:start w:val="2"/>
      <w:numFmt w:val="bullet"/>
      <w:lvlText w:val="◎"/>
      <w:lvlJc w:val="left"/>
      <w:pPr>
        <w:tabs>
          <w:tab w:val="num" w:pos="840"/>
        </w:tabs>
        <w:ind w:left="840" w:hanging="360"/>
      </w:pPr>
      <w:rPr>
        <w:rFonts w:ascii="ＭＳ 明朝" w:eastAsia="ＭＳ 明朝" w:hAnsi="ＭＳ 明朝" w:cs="Times New Roman" w:hint="eastAsia"/>
      </w:rPr>
    </w:lvl>
    <w:lvl w:ilvl="1">
      <w:start w:val="1"/>
      <w:numFmt w:val="bullet"/>
      <w:lvlText w:val="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</w:abstractNum>
  <w:abstractNum w:abstractNumId="3" w15:restartNumberingAfterBreak="0">
    <w:nsid w:val="31A42BC1"/>
    <w:multiLevelType w:val="hybridMultilevel"/>
    <w:tmpl w:val="EFFC1A2E"/>
    <w:lvl w:ilvl="0" w:tplc="80108EFC">
      <w:numFmt w:val="bullet"/>
      <w:lvlText w:val="◎"/>
      <w:lvlJc w:val="left"/>
      <w:pPr>
        <w:tabs>
          <w:tab w:val="num" w:pos="360"/>
        </w:tabs>
        <w:ind w:left="360" w:hanging="360"/>
      </w:pPr>
      <w:rPr>
        <w:rFonts w:ascii="平成明朝" w:eastAsia="平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C5C57DB"/>
    <w:multiLevelType w:val="hybridMultilevel"/>
    <w:tmpl w:val="5338EC52"/>
    <w:lvl w:ilvl="0" w:tplc="C4AA4F2A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3DB61F73"/>
    <w:multiLevelType w:val="hybridMultilevel"/>
    <w:tmpl w:val="C76C04CE"/>
    <w:lvl w:ilvl="0" w:tplc="A7C0E402">
      <w:start w:val="1"/>
      <w:numFmt w:val="decimal"/>
      <w:lvlText w:val="%1."/>
      <w:lvlJc w:val="left"/>
      <w:pPr>
        <w:tabs>
          <w:tab w:val="num" w:pos="113"/>
        </w:tabs>
        <w:ind w:left="420" w:hanging="420"/>
      </w:pPr>
      <w:rPr>
        <w:rFonts w:ascii="Arial Unicode MS" w:eastAsia="Arial Unicode MS" w:hint="eastAsia"/>
        <w:b w:val="0"/>
        <w:i w:val="0"/>
        <w:sz w:val="18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21"/>
        </w:tabs>
        <w:ind w:left="1021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41"/>
        </w:tabs>
        <w:ind w:left="1441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61"/>
        </w:tabs>
        <w:ind w:left="1861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81"/>
        </w:tabs>
        <w:ind w:left="2281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01"/>
        </w:tabs>
        <w:ind w:left="2701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21"/>
        </w:tabs>
        <w:ind w:left="3121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41"/>
        </w:tabs>
        <w:ind w:left="3541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61"/>
        </w:tabs>
        <w:ind w:left="3961" w:hanging="420"/>
      </w:pPr>
    </w:lvl>
  </w:abstractNum>
  <w:abstractNum w:abstractNumId="6" w15:restartNumberingAfterBreak="0">
    <w:nsid w:val="6A0F132E"/>
    <w:multiLevelType w:val="multilevel"/>
    <w:tmpl w:val="8F8C9330"/>
    <w:lvl w:ilvl="0">
      <w:start w:val="2"/>
      <w:numFmt w:val="bullet"/>
      <w:lvlText w:val="◎"/>
      <w:lvlJc w:val="left"/>
      <w:pPr>
        <w:tabs>
          <w:tab w:val="num" w:pos="840"/>
        </w:tabs>
        <w:ind w:left="840" w:hanging="360"/>
      </w:pPr>
      <w:rPr>
        <w:rFonts w:ascii="ＭＳ 明朝" w:eastAsia="ＭＳ 明朝" w:hAnsi="ＭＳ 明朝" w:cs="Times New Roman" w:hint="eastAsia"/>
      </w:rPr>
    </w:lvl>
    <w:lvl w:ilvl="1">
      <w:start w:val="1"/>
      <w:numFmt w:val="bullet"/>
      <w:lvlText w:val="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6A947A4E"/>
    <w:multiLevelType w:val="multilevel"/>
    <w:tmpl w:val="8F8C9330"/>
    <w:lvl w:ilvl="0">
      <w:start w:val="2"/>
      <w:numFmt w:val="bullet"/>
      <w:lvlText w:val="◎"/>
      <w:lvlJc w:val="left"/>
      <w:pPr>
        <w:tabs>
          <w:tab w:val="num" w:pos="840"/>
        </w:tabs>
        <w:ind w:left="840" w:hanging="360"/>
      </w:pPr>
      <w:rPr>
        <w:rFonts w:ascii="ＭＳ 明朝" w:eastAsia="ＭＳ 明朝" w:hAnsi="ＭＳ 明朝" w:cs="Times New Roman" w:hint="eastAsia"/>
      </w:rPr>
    </w:lvl>
    <w:lvl w:ilvl="1">
      <w:start w:val="1"/>
      <w:numFmt w:val="bullet"/>
      <w:lvlText w:val="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6"/>
  </w:num>
  <w:num w:numId="5">
    <w:abstractNumId w:val="4"/>
  </w:num>
  <w:num w:numId="6">
    <w:abstractNumId w:val="5"/>
  </w:num>
  <w:num w:numId="7">
    <w:abstractNumId w:val="4"/>
  </w:num>
  <w:num w:numId="8">
    <w:abstractNumId w:val="4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dirty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MTYxMzY2NbU0NrBU0lEKTi0uzszPAykwrAUANQ2haCwAAAA="/>
  </w:docVars>
  <w:rsids>
    <w:rsidRoot w:val="007A5111"/>
    <w:rsid w:val="0000605D"/>
    <w:rsid w:val="00022585"/>
    <w:rsid w:val="0005009C"/>
    <w:rsid w:val="00054C5E"/>
    <w:rsid w:val="00060C7E"/>
    <w:rsid w:val="00060D45"/>
    <w:rsid w:val="00067B26"/>
    <w:rsid w:val="00070193"/>
    <w:rsid w:val="0008256A"/>
    <w:rsid w:val="00093D58"/>
    <w:rsid w:val="000A039B"/>
    <w:rsid w:val="000B4685"/>
    <w:rsid w:val="000C5C32"/>
    <w:rsid w:val="000D205C"/>
    <w:rsid w:val="000F47DA"/>
    <w:rsid w:val="00102B17"/>
    <w:rsid w:val="00103367"/>
    <w:rsid w:val="00111265"/>
    <w:rsid w:val="0013379E"/>
    <w:rsid w:val="00154186"/>
    <w:rsid w:val="0016387A"/>
    <w:rsid w:val="00175B5D"/>
    <w:rsid w:val="001916B1"/>
    <w:rsid w:val="001A5602"/>
    <w:rsid w:val="001B735A"/>
    <w:rsid w:val="001C58C2"/>
    <w:rsid w:val="001D2A19"/>
    <w:rsid w:val="001D32A9"/>
    <w:rsid w:val="001D6183"/>
    <w:rsid w:val="001E09CC"/>
    <w:rsid w:val="001E47A6"/>
    <w:rsid w:val="001F6A8C"/>
    <w:rsid w:val="00203A76"/>
    <w:rsid w:val="00224B5E"/>
    <w:rsid w:val="00230E7B"/>
    <w:rsid w:val="00244538"/>
    <w:rsid w:val="00253376"/>
    <w:rsid w:val="00255054"/>
    <w:rsid w:val="00257586"/>
    <w:rsid w:val="00280449"/>
    <w:rsid w:val="00286160"/>
    <w:rsid w:val="002866C7"/>
    <w:rsid w:val="002C0D35"/>
    <w:rsid w:val="002C5526"/>
    <w:rsid w:val="002E3F1F"/>
    <w:rsid w:val="002E4D0A"/>
    <w:rsid w:val="002F2D72"/>
    <w:rsid w:val="0030200F"/>
    <w:rsid w:val="00307D6C"/>
    <w:rsid w:val="00310DA7"/>
    <w:rsid w:val="00331F31"/>
    <w:rsid w:val="0034779D"/>
    <w:rsid w:val="00350B7A"/>
    <w:rsid w:val="0036555F"/>
    <w:rsid w:val="003A30E5"/>
    <w:rsid w:val="003D23C5"/>
    <w:rsid w:val="003D3CAB"/>
    <w:rsid w:val="003D717E"/>
    <w:rsid w:val="003E1B4D"/>
    <w:rsid w:val="00402682"/>
    <w:rsid w:val="004176E2"/>
    <w:rsid w:val="00430959"/>
    <w:rsid w:val="00432AD3"/>
    <w:rsid w:val="0046005A"/>
    <w:rsid w:val="00461B66"/>
    <w:rsid w:val="00473393"/>
    <w:rsid w:val="00483FD5"/>
    <w:rsid w:val="00496046"/>
    <w:rsid w:val="004C28D1"/>
    <w:rsid w:val="004C53BC"/>
    <w:rsid w:val="004C637D"/>
    <w:rsid w:val="004C6596"/>
    <w:rsid w:val="004D6F1B"/>
    <w:rsid w:val="004E0C63"/>
    <w:rsid w:val="004E5970"/>
    <w:rsid w:val="004F44A5"/>
    <w:rsid w:val="004F6232"/>
    <w:rsid w:val="004F7464"/>
    <w:rsid w:val="004F760C"/>
    <w:rsid w:val="004F7DBF"/>
    <w:rsid w:val="00506CF8"/>
    <w:rsid w:val="0052020D"/>
    <w:rsid w:val="005209CA"/>
    <w:rsid w:val="0053342D"/>
    <w:rsid w:val="0054300E"/>
    <w:rsid w:val="005621DB"/>
    <w:rsid w:val="00566059"/>
    <w:rsid w:val="005676AA"/>
    <w:rsid w:val="00575DBB"/>
    <w:rsid w:val="005777DB"/>
    <w:rsid w:val="0058440C"/>
    <w:rsid w:val="00585BA6"/>
    <w:rsid w:val="00587F61"/>
    <w:rsid w:val="005957A4"/>
    <w:rsid w:val="005B213B"/>
    <w:rsid w:val="005B3242"/>
    <w:rsid w:val="005C0A99"/>
    <w:rsid w:val="005C6594"/>
    <w:rsid w:val="005C7642"/>
    <w:rsid w:val="005D4F74"/>
    <w:rsid w:val="00617A94"/>
    <w:rsid w:val="00622963"/>
    <w:rsid w:val="00631B66"/>
    <w:rsid w:val="00633F92"/>
    <w:rsid w:val="006421BF"/>
    <w:rsid w:val="006451A6"/>
    <w:rsid w:val="00665FB2"/>
    <w:rsid w:val="00667D95"/>
    <w:rsid w:val="00680B8D"/>
    <w:rsid w:val="00686669"/>
    <w:rsid w:val="0069494C"/>
    <w:rsid w:val="00694A59"/>
    <w:rsid w:val="00697A29"/>
    <w:rsid w:val="00697B1A"/>
    <w:rsid w:val="006A57BB"/>
    <w:rsid w:val="006C1136"/>
    <w:rsid w:val="006D05C2"/>
    <w:rsid w:val="006E2084"/>
    <w:rsid w:val="006F418A"/>
    <w:rsid w:val="006F4198"/>
    <w:rsid w:val="00720C61"/>
    <w:rsid w:val="00720DCC"/>
    <w:rsid w:val="00726E6F"/>
    <w:rsid w:val="00727916"/>
    <w:rsid w:val="007404E9"/>
    <w:rsid w:val="007930D3"/>
    <w:rsid w:val="00793480"/>
    <w:rsid w:val="0079599E"/>
    <w:rsid w:val="007A3DB7"/>
    <w:rsid w:val="007A5111"/>
    <w:rsid w:val="007A6953"/>
    <w:rsid w:val="007B5372"/>
    <w:rsid w:val="007C3DC1"/>
    <w:rsid w:val="007C54DA"/>
    <w:rsid w:val="007D0E4D"/>
    <w:rsid w:val="007E1921"/>
    <w:rsid w:val="007F0B90"/>
    <w:rsid w:val="00803025"/>
    <w:rsid w:val="008036DA"/>
    <w:rsid w:val="00811F76"/>
    <w:rsid w:val="00825DD0"/>
    <w:rsid w:val="00830BFE"/>
    <w:rsid w:val="00831864"/>
    <w:rsid w:val="00842DEB"/>
    <w:rsid w:val="008446BA"/>
    <w:rsid w:val="00850496"/>
    <w:rsid w:val="0085460E"/>
    <w:rsid w:val="0087156F"/>
    <w:rsid w:val="008733AF"/>
    <w:rsid w:val="00887EF3"/>
    <w:rsid w:val="00891F04"/>
    <w:rsid w:val="00897097"/>
    <w:rsid w:val="008A4668"/>
    <w:rsid w:val="008A7B32"/>
    <w:rsid w:val="008B10FC"/>
    <w:rsid w:val="008C4801"/>
    <w:rsid w:val="008D4334"/>
    <w:rsid w:val="008D4C2E"/>
    <w:rsid w:val="00904091"/>
    <w:rsid w:val="00910866"/>
    <w:rsid w:val="00910E6D"/>
    <w:rsid w:val="00912BE0"/>
    <w:rsid w:val="009133A0"/>
    <w:rsid w:val="00937A98"/>
    <w:rsid w:val="00941BC5"/>
    <w:rsid w:val="00942BA2"/>
    <w:rsid w:val="00954B28"/>
    <w:rsid w:val="00960F99"/>
    <w:rsid w:val="009676D0"/>
    <w:rsid w:val="00975550"/>
    <w:rsid w:val="009762D4"/>
    <w:rsid w:val="00981203"/>
    <w:rsid w:val="00981E82"/>
    <w:rsid w:val="00987AEA"/>
    <w:rsid w:val="00991A39"/>
    <w:rsid w:val="00995BF4"/>
    <w:rsid w:val="009A4342"/>
    <w:rsid w:val="009B551D"/>
    <w:rsid w:val="009B688B"/>
    <w:rsid w:val="009D37F9"/>
    <w:rsid w:val="009F59C6"/>
    <w:rsid w:val="00A10A74"/>
    <w:rsid w:val="00A24EC0"/>
    <w:rsid w:val="00A270B8"/>
    <w:rsid w:val="00A27718"/>
    <w:rsid w:val="00A43271"/>
    <w:rsid w:val="00A43D3F"/>
    <w:rsid w:val="00A64B16"/>
    <w:rsid w:val="00A87C7B"/>
    <w:rsid w:val="00A94AA0"/>
    <w:rsid w:val="00AB5A91"/>
    <w:rsid w:val="00AB63E0"/>
    <w:rsid w:val="00AD0965"/>
    <w:rsid w:val="00AD2228"/>
    <w:rsid w:val="00AE386E"/>
    <w:rsid w:val="00AE4D3B"/>
    <w:rsid w:val="00AF4A75"/>
    <w:rsid w:val="00AF51AE"/>
    <w:rsid w:val="00B01925"/>
    <w:rsid w:val="00B044A9"/>
    <w:rsid w:val="00B05DA6"/>
    <w:rsid w:val="00B15738"/>
    <w:rsid w:val="00B2421A"/>
    <w:rsid w:val="00B4105A"/>
    <w:rsid w:val="00B42CD8"/>
    <w:rsid w:val="00B4300C"/>
    <w:rsid w:val="00B6285C"/>
    <w:rsid w:val="00B63DD8"/>
    <w:rsid w:val="00B6534B"/>
    <w:rsid w:val="00B73115"/>
    <w:rsid w:val="00B907F8"/>
    <w:rsid w:val="00B92F62"/>
    <w:rsid w:val="00BA2370"/>
    <w:rsid w:val="00BA795A"/>
    <w:rsid w:val="00BA7ECB"/>
    <w:rsid w:val="00BB0C72"/>
    <w:rsid w:val="00BB1122"/>
    <w:rsid w:val="00BB5770"/>
    <w:rsid w:val="00BB5B88"/>
    <w:rsid w:val="00BB76F1"/>
    <w:rsid w:val="00BC2767"/>
    <w:rsid w:val="00BC3058"/>
    <w:rsid w:val="00BD0FD0"/>
    <w:rsid w:val="00BE402A"/>
    <w:rsid w:val="00BE6B21"/>
    <w:rsid w:val="00BF2ED6"/>
    <w:rsid w:val="00BF4A29"/>
    <w:rsid w:val="00C0306F"/>
    <w:rsid w:val="00C0612F"/>
    <w:rsid w:val="00C16913"/>
    <w:rsid w:val="00C333B6"/>
    <w:rsid w:val="00C35BF5"/>
    <w:rsid w:val="00C43BB9"/>
    <w:rsid w:val="00C53B2A"/>
    <w:rsid w:val="00C8038A"/>
    <w:rsid w:val="00C819BB"/>
    <w:rsid w:val="00CA005F"/>
    <w:rsid w:val="00CB1C24"/>
    <w:rsid w:val="00CB5E4C"/>
    <w:rsid w:val="00CD7AA0"/>
    <w:rsid w:val="00CF4AF1"/>
    <w:rsid w:val="00CF7273"/>
    <w:rsid w:val="00D1437C"/>
    <w:rsid w:val="00D44812"/>
    <w:rsid w:val="00D5152D"/>
    <w:rsid w:val="00D7547A"/>
    <w:rsid w:val="00D8283D"/>
    <w:rsid w:val="00D82CBB"/>
    <w:rsid w:val="00D87905"/>
    <w:rsid w:val="00D9327D"/>
    <w:rsid w:val="00D96B6D"/>
    <w:rsid w:val="00DA0AAE"/>
    <w:rsid w:val="00DB46F1"/>
    <w:rsid w:val="00DC11EA"/>
    <w:rsid w:val="00DC48D9"/>
    <w:rsid w:val="00DE1459"/>
    <w:rsid w:val="00DE1E8B"/>
    <w:rsid w:val="00E12C84"/>
    <w:rsid w:val="00E20B51"/>
    <w:rsid w:val="00E313EA"/>
    <w:rsid w:val="00E64983"/>
    <w:rsid w:val="00E87F43"/>
    <w:rsid w:val="00EA0CCA"/>
    <w:rsid w:val="00EA4C95"/>
    <w:rsid w:val="00EA6D9B"/>
    <w:rsid w:val="00EA7CE6"/>
    <w:rsid w:val="00EB2A77"/>
    <w:rsid w:val="00EB76B6"/>
    <w:rsid w:val="00EC1368"/>
    <w:rsid w:val="00ED3A1A"/>
    <w:rsid w:val="00ED47B3"/>
    <w:rsid w:val="00EE18EA"/>
    <w:rsid w:val="00EF149D"/>
    <w:rsid w:val="00EF7824"/>
    <w:rsid w:val="00F01F5E"/>
    <w:rsid w:val="00F03D04"/>
    <w:rsid w:val="00F21504"/>
    <w:rsid w:val="00F40371"/>
    <w:rsid w:val="00F54018"/>
    <w:rsid w:val="00F64B02"/>
    <w:rsid w:val="00F66E11"/>
    <w:rsid w:val="00F74A6E"/>
    <w:rsid w:val="00F8004E"/>
    <w:rsid w:val="00F803BB"/>
    <w:rsid w:val="00F95D14"/>
    <w:rsid w:val="00FA0CB5"/>
    <w:rsid w:val="00FA1E2D"/>
    <w:rsid w:val="00FA422D"/>
    <w:rsid w:val="00FB4213"/>
    <w:rsid w:val="00FC4183"/>
    <w:rsid w:val="00FD312C"/>
    <w:rsid w:val="00FD4461"/>
    <w:rsid w:val="00FF6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86276A"/>
  <w14:defaultImageDpi w14:val="300"/>
  <w15:chartTrackingRefBased/>
  <w15:docId w15:val="{08455D39-160D-4F5A-B233-912678716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43D3F"/>
    <w:pPr>
      <w:widowControl w:val="0"/>
      <w:jc w:val="both"/>
    </w:pPr>
    <w:rPr>
      <w:rFonts w:ascii="ＭＳ 明朝" w:hAnsi="ＭＳ 明朝"/>
      <w:kern w:val="2"/>
      <w:sz w:val="24"/>
      <w:szCs w:val="18"/>
    </w:rPr>
  </w:style>
  <w:style w:type="paragraph" w:styleId="1">
    <w:name w:val="heading 1"/>
    <w:basedOn w:val="010"/>
    <w:next w:val="a"/>
    <w:link w:val="10"/>
    <w:qFormat/>
    <w:rsid w:val="00825DD0"/>
    <w:pPr>
      <w:ind w:left="180" w:hanging="180"/>
      <w:outlineLvl w:val="0"/>
    </w:pPr>
    <w:rPr>
      <w:rFonts w:eastAsia="ＭＳ Ｐ明朝"/>
      <w:sz w:val="1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10">
    <w:name w:val="010_新潟支所_著者"/>
    <w:rsid w:val="0058440C"/>
    <w:pPr>
      <w:adjustRightInd w:val="0"/>
      <w:snapToGrid w:val="0"/>
      <w:ind w:left="220" w:hangingChars="100" w:hanging="220"/>
      <w:jc w:val="center"/>
    </w:pPr>
    <w:rPr>
      <w:kern w:val="2"/>
      <w:sz w:val="22"/>
      <w:szCs w:val="24"/>
    </w:rPr>
  </w:style>
  <w:style w:type="character" w:customStyle="1" w:styleId="10">
    <w:name w:val="見出し 1 (文字)"/>
    <w:link w:val="1"/>
    <w:rsid w:val="00825DD0"/>
    <w:rPr>
      <w:rFonts w:ascii="Times New Roman" w:eastAsia="ＭＳ Ｐ明朝" w:hAnsi="Times New Roman"/>
      <w:kern w:val="2"/>
      <w:sz w:val="18"/>
      <w:szCs w:val="24"/>
    </w:rPr>
  </w:style>
  <w:style w:type="character" w:styleId="a3">
    <w:name w:val="Hyperlink"/>
    <w:uiPriority w:val="99"/>
    <w:unhideWhenUsed/>
    <w:rsid w:val="00850496"/>
    <w:rPr>
      <w:color w:val="0000FF"/>
      <w:u w:val="single"/>
    </w:rPr>
  </w:style>
  <w:style w:type="character" w:customStyle="1" w:styleId="020">
    <w:name w:val="020_新潟支所_見出し (文字)"/>
    <w:link w:val="0200"/>
    <w:rsid w:val="001F6A8C"/>
    <w:rPr>
      <w:rFonts w:ascii="ＭＳ 明朝" w:eastAsia="ＭＳ ゴシック" w:hAnsi="ＭＳ 明朝"/>
      <w:kern w:val="2"/>
      <w:sz w:val="18"/>
      <w:szCs w:val="24"/>
      <w:lang w:val="en-US" w:eastAsia="ja-JP" w:bidi="ar-SA"/>
    </w:rPr>
  </w:style>
  <w:style w:type="paragraph" w:customStyle="1" w:styleId="0200">
    <w:name w:val="020_新潟支所_見出し"/>
    <w:link w:val="020"/>
    <w:rsid w:val="001F6A8C"/>
    <w:pPr>
      <w:adjustRightInd w:val="0"/>
      <w:snapToGrid w:val="0"/>
    </w:pPr>
    <w:rPr>
      <w:rFonts w:ascii="ＭＳ 明朝" w:eastAsia="ＭＳ ゴシック" w:hAnsi="ＭＳ 明朝"/>
      <w:kern w:val="2"/>
      <w:sz w:val="18"/>
      <w:szCs w:val="24"/>
    </w:rPr>
  </w:style>
  <w:style w:type="paragraph" w:customStyle="1" w:styleId="000">
    <w:name w:val="000新潟支所_タイトル"/>
    <w:next w:val="010"/>
    <w:link w:val="0000"/>
    <w:rsid w:val="00D1437C"/>
    <w:pPr>
      <w:adjustRightInd w:val="0"/>
      <w:snapToGrid w:val="0"/>
      <w:jc w:val="center"/>
    </w:pPr>
    <w:rPr>
      <w:rFonts w:ascii="Arial" w:eastAsia="ＭＳ Ｐゴシック" w:hAnsi="Arial"/>
      <w:kern w:val="2"/>
      <w:sz w:val="28"/>
      <w:szCs w:val="24"/>
    </w:rPr>
  </w:style>
  <w:style w:type="character" w:customStyle="1" w:styleId="0000">
    <w:name w:val="000新潟支所_タイトル (文字)"/>
    <w:link w:val="000"/>
    <w:rsid w:val="00D1437C"/>
    <w:rPr>
      <w:rFonts w:ascii="Arial" w:eastAsia="ＭＳ Ｐゴシック" w:hAnsi="Arial"/>
      <w:kern w:val="2"/>
      <w:sz w:val="28"/>
      <w:szCs w:val="24"/>
      <w:lang w:val="en-US" w:eastAsia="ja-JP" w:bidi="ar-SA"/>
    </w:rPr>
  </w:style>
  <w:style w:type="character" w:customStyle="1" w:styleId="042">
    <w:name w:val="042_新潟支所_図タイトル（文字）"/>
    <w:rsid w:val="006451A6"/>
    <w:rPr>
      <w:rFonts w:ascii="Times New Roman" w:eastAsia="ＭＳ Ｐ明朝" w:hAnsi="Times New Roman"/>
      <w:sz w:val="18"/>
    </w:rPr>
  </w:style>
  <w:style w:type="table" w:styleId="a4">
    <w:name w:val="Table Grid"/>
    <w:basedOn w:val="a1"/>
    <w:rsid w:val="00803025"/>
    <w:pPr>
      <w:widowControl w:val="0"/>
      <w:jc w:val="both"/>
    </w:pPr>
    <w:rPr>
      <w:rFonts w:ascii="Times" w:hAnsi="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31">
    <w:name w:val="031_新潟支所_本文（字下無）"/>
    <w:basedOn w:val="a"/>
    <w:qFormat/>
    <w:rsid w:val="00A43D3F"/>
    <w:pPr>
      <w:widowControl/>
      <w:adjustRightInd w:val="0"/>
      <w:snapToGrid w:val="0"/>
    </w:pPr>
    <w:rPr>
      <w:rFonts w:ascii="Times New Roman" w:hAnsi="Times New Roman"/>
      <w:sz w:val="18"/>
      <w:szCs w:val="24"/>
    </w:rPr>
  </w:style>
  <w:style w:type="paragraph" w:customStyle="1" w:styleId="030">
    <w:name w:val="030_新潟支所_本文"/>
    <w:basedOn w:val="a"/>
    <w:rsid w:val="00A43D3F"/>
    <w:pPr>
      <w:widowControl/>
      <w:adjustRightInd w:val="0"/>
      <w:snapToGrid w:val="0"/>
      <w:ind w:firstLineChars="100" w:firstLine="100"/>
    </w:pPr>
    <w:rPr>
      <w:rFonts w:ascii="Times New Roman" w:hAnsi="Times New Roman" w:cs="ＭＳ 明朝"/>
      <w:sz w:val="18"/>
      <w:szCs w:val="20"/>
    </w:rPr>
  </w:style>
  <w:style w:type="character" w:customStyle="1" w:styleId="041">
    <w:name w:val="041_新潟支所_表中（文字）"/>
    <w:rsid w:val="00631B66"/>
    <w:rPr>
      <w:rFonts w:ascii="Arial" w:eastAsia="ＭＳ 明朝" w:hAnsi="Arial"/>
      <w:sz w:val="14"/>
    </w:rPr>
  </w:style>
  <w:style w:type="paragraph" w:customStyle="1" w:styleId="040">
    <w:name w:val="040_新潟支所_図"/>
    <w:rsid w:val="00D1437C"/>
    <w:pPr>
      <w:framePr w:wrap="around" w:vAnchor="page" w:hAnchor="text" w:y="1"/>
      <w:widowControl w:val="0"/>
      <w:overflowPunct w:val="0"/>
      <w:adjustRightInd w:val="0"/>
      <w:snapToGrid w:val="0"/>
      <w:jc w:val="center"/>
    </w:pPr>
    <w:rPr>
      <w:sz w:val="18"/>
      <w:szCs w:val="18"/>
    </w:rPr>
  </w:style>
  <w:style w:type="paragraph" w:customStyle="1" w:styleId="032">
    <w:name w:val="032_新潟支所_数式行"/>
    <w:rsid w:val="00825DD0"/>
    <w:pPr>
      <w:tabs>
        <w:tab w:val="right" w:leader="dot" w:pos="4564"/>
      </w:tabs>
      <w:ind w:left="363"/>
      <w:textAlignment w:val="center"/>
    </w:pPr>
    <w:rPr>
      <w:snapToGrid w:val="0"/>
      <w:kern w:val="14"/>
      <w:sz w:val="18"/>
      <w:szCs w:val="18"/>
    </w:rPr>
  </w:style>
  <w:style w:type="paragraph" w:styleId="a5">
    <w:name w:val="header"/>
    <w:basedOn w:val="a"/>
    <w:link w:val="a6"/>
    <w:rsid w:val="00060C7E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6">
    <w:name w:val="ヘッダー (文字)"/>
    <w:link w:val="a5"/>
    <w:rsid w:val="00060C7E"/>
    <w:rPr>
      <w:rFonts w:ascii="ＭＳ 明朝" w:hAnsi="ＭＳ 明朝"/>
      <w:kern w:val="2"/>
      <w:sz w:val="24"/>
      <w:szCs w:val="18"/>
    </w:rPr>
  </w:style>
  <w:style w:type="paragraph" w:styleId="a7">
    <w:name w:val="footer"/>
    <w:basedOn w:val="a"/>
    <w:link w:val="a8"/>
    <w:rsid w:val="00060C7E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8">
    <w:name w:val="フッター (文字)"/>
    <w:link w:val="a7"/>
    <w:rsid w:val="00060C7E"/>
    <w:rPr>
      <w:rFonts w:ascii="ＭＳ 明朝" w:hAnsi="ＭＳ 明朝"/>
      <w:kern w:val="2"/>
      <w:sz w:val="24"/>
      <w:szCs w:val="18"/>
    </w:rPr>
  </w:style>
  <w:style w:type="paragraph" w:customStyle="1" w:styleId="050">
    <w:name w:val="050_新潟支所_参考文献"/>
    <w:rsid w:val="00631B66"/>
    <w:pPr>
      <w:snapToGrid w:val="0"/>
      <w:ind w:left="100" w:hangingChars="100" w:hanging="100"/>
      <w:jc w:val="both"/>
    </w:pPr>
    <w:rPr>
      <w:kern w:val="2"/>
      <w:sz w:val="18"/>
      <w:szCs w:val="18"/>
    </w:rPr>
  </w:style>
  <w:style w:type="paragraph" w:styleId="a9">
    <w:name w:val="Balloon Text"/>
    <w:basedOn w:val="a"/>
    <w:link w:val="aa"/>
    <w:rsid w:val="00811F76"/>
    <w:rPr>
      <w:rFonts w:ascii="Arial" w:eastAsia="ＭＳ ゴシック" w:hAnsi="Arial"/>
      <w:sz w:val="18"/>
      <w:lang w:val="x-none" w:eastAsia="x-none"/>
    </w:rPr>
  </w:style>
  <w:style w:type="character" w:customStyle="1" w:styleId="aa">
    <w:name w:val="吹き出し (文字)"/>
    <w:link w:val="a9"/>
    <w:rsid w:val="00811F76"/>
    <w:rPr>
      <w:rFonts w:ascii="Arial" w:eastAsia="ＭＳ ゴシック" w:hAnsi="Arial" w:cs="Times New Roman"/>
      <w:kern w:val="2"/>
      <w:sz w:val="18"/>
      <w:szCs w:val="18"/>
    </w:rPr>
  </w:style>
  <w:style w:type="character" w:styleId="ab">
    <w:name w:val="Strong"/>
    <w:qFormat/>
    <w:rsid w:val="00432A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696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YBCO薄膜線材を用いたパラレル導体の</vt:lpstr>
    </vt:vector>
  </TitlesOfParts>
  <Company>新潟大学</Company>
  <LinksUpToDate>false</LinksUpToDate>
  <CharactersWithSpaces>1913</CharactersWithSpaces>
  <SharedDoc>false</SharedDoc>
  <HLinks>
    <vt:vector size="6" baseType="variant">
      <vt:variant>
        <vt:i4>1376286</vt:i4>
      </vt:variant>
      <vt:variant>
        <vt:i4>0</vt:i4>
      </vt:variant>
      <vt:variant>
        <vt:i4>0</vt:i4>
      </vt:variant>
      <vt:variant>
        <vt:i4>5</vt:i4>
      </vt:variant>
      <vt:variant>
        <vt:lpwstr>https://www.gakkai-web.net/gakkai/iee/toky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BCO薄膜線材を用いたパラレル導体の</dc:title>
  <dc:subject/>
  <dc:creator>福井研究室</dc:creator>
  <cp:keywords/>
  <cp:lastModifiedBy>kusaka</cp:lastModifiedBy>
  <cp:revision>5</cp:revision>
  <cp:lastPrinted>2012-08-30T04:43:00Z</cp:lastPrinted>
  <dcterms:created xsi:type="dcterms:W3CDTF">2022-07-12T01:05:00Z</dcterms:created>
  <dcterms:modified xsi:type="dcterms:W3CDTF">2024-06-03T11:32:00Z</dcterms:modified>
</cp:coreProperties>
</file>